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AB7D4C" w14:textId="508582A4" w:rsidR="00C5575F" w:rsidRPr="00F95E15" w:rsidRDefault="00F95E15">
      <m:oMathPara>
        <m:oMath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σ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j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12</m:t>
              </m:r>
            </m:sup>
          </m:sSup>
        </m:oMath>
      </m:oMathPara>
    </w:p>
    <w:p w14:paraId="1D557C0C" w14:textId="68C27B22" w:rsidR="00F95E15" w:rsidRPr="00F95E15" w:rsidRDefault="00F95E15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E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12</m:t>
              </m:r>
            </m:sup>
          </m:sSup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</m:den>
          </m:f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j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12</m:t>
              </m:r>
            </m:sup>
          </m:sSup>
        </m:oMath>
      </m:oMathPara>
    </w:p>
    <w:p w14:paraId="42A77F15" w14:textId="14C93E4F" w:rsidR="00762396" w:rsidRPr="00762396" w:rsidRDefault="00762396" w:rsidP="00762396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x</m:t>
              </m:r>
            </m:den>
          </m:f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r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12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x</m:t>
              </m:r>
            </m:den>
          </m:f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radPr>
                        <m:deg/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j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+t</m:t>
                          </m:r>
                        </m:e>
                      </m:rad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12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x</m:t>
              </m:r>
            </m:den>
          </m:f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j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+t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6</m:t>
              </m:r>
            </m:sup>
          </m:sSup>
        </m:oMath>
      </m:oMathPara>
    </w:p>
    <w:p w14:paraId="1FB97632" w14:textId="3A487904" w:rsidR="00762396" w:rsidRPr="00762396" w:rsidRDefault="00762396" w:rsidP="00762396">
      <m:oMathPara>
        <m:oMath>
          <m:r>
            <w:rPr>
              <w:rFonts w:ascii="Cambria Math" w:hAnsi="Cambria Math"/>
            </w:rPr>
            <m:t>t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09574F58" w14:textId="4541FA45" w:rsidR="00762396" w:rsidRPr="00587655" w:rsidRDefault="00587655" w:rsidP="00762396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x</m:t>
              </m:r>
            </m:den>
          </m:f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j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+t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6</m:t>
              </m:r>
            </m:sup>
          </m:sSup>
        </m:oMath>
      </m:oMathPara>
    </w:p>
    <w:p w14:paraId="0F2B0AED" w14:textId="35E41CBC" w:rsidR="00587655" w:rsidRPr="00A337FE" w:rsidRDefault="00587655" w:rsidP="00762396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-12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j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+t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7</m:t>
                  </m:r>
                </m:sup>
              </m:sSup>
            </m:den>
          </m:f>
        </m:oMath>
      </m:oMathPara>
    </w:p>
    <w:p w14:paraId="0B2F3057" w14:textId="7026C98A" w:rsidR="00A337FE" w:rsidRDefault="000C10AA" w:rsidP="00762396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x</m:t>
              </m:r>
            </m:den>
          </m:f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r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6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x</m:t>
              </m:r>
            </m:den>
          </m:f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j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+t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6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j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+t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4</m:t>
                  </m:r>
                </m:sup>
              </m:sSup>
            </m:den>
          </m:f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6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8</m:t>
                  </m:r>
                </m:sup>
              </m:sSup>
            </m:den>
          </m:f>
        </m:oMath>
      </m:oMathPara>
    </w:p>
    <w:p w14:paraId="3669D3FB" w14:textId="743E3E60" w:rsidR="00A337FE" w:rsidRPr="00A337FE" w:rsidRDefault="00A337FE" w:rsidP="00762396">
      <m:oMathPara>
        <m:oMath>
          <m:r>
            <w:rPr>
              <w:rFonts w:ascii="Cambria Math" w:hAnsi="Cambria Math"/>
            </w:rPr>
            <m:t>V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r</m:t>
              </m:r>
            </m:e>
          </m:d>
          <m:r>
            <w:rPr>
              <w:rFonts w:ascii="Cambria Math" w:hAnsi="Cambria Math"/>
            </w:rPr>
            <m:t>=4ε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12</m:t>
                  </m:r>
                </m:sup>
              </m:sSup>
              <m: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6</m:t>
                  </m:r>
                </m:sup>
              </m:sSup>
            </m:e>
          </m:d>
        </m:oMath>
      </m:oMathPara>
    </w:p>
    <w:p w14:paraId="12EBE09D" w14:textId="00820E0D" w:rsidR="00A337FE" w:rsidRPr="00F81764" w:rsidRDefault="00F81764" w:rsidP="00762396">
      <m:oMathPara>
        <m:oMath>
          <m:r>
            <w:rPr>
              <w:rFonts w:ascii="Cambria Math" w:hAnsi="Cambria Math"/>
            </w:rPr>
            <m:t>V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r</m:t>
              </m:r>
            </m:e>
          </m:d>
          <m:r>
            <w:rPr>
              <w:rFonts w:ascii="Cambria Math" w:hAnsi="Cambria Math"/>
            </w:rPr>
            <m:t>=4ϵ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1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12</m:t>
                  </m:r>
                </m:sup>
              </m:sSup>
              <m: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6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6</m:t>
                  </m:r>
                </m:sup>
              </m:sSup>
            </m:e>
          </m:d>
        </m:oMath>
      </m:oMathPara>
    </w:p>
    <w:p w14:paraId="1861BB01" w14:textId="088E364B" w:rsidR="00F81764" w:rsidRPr="00B83681" w:rsidRDefault="00F81764" w:rsidP="00762396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V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den>
          </m:f>
          <m:r>
            <w:rPr>
              <w:rFonts w:ascii="Cambria Math" w:hAnsi="Cambria Math"/>
            </w:rPr>
            <m:t>=4ϵ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-12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12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</m:e>
                  </m:d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14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6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6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</m:e>
                  </m:d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8</m:t>
                      </m:r>
                    </m:sup>
                  </m:sSup>
                </m:den>
              </m:f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4ϵ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6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8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1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14</m:t>
                      </m:r>
                    </m:sup>
                  </m:sSup>
                </m:den>
              </m:f>
            </m:e>
          </m:d>
        </m:oMath>
      </m:oMathPara>
    </w:p>
    <w:p w14:paraId="4485DC34" w14:textId="77777777" w:rsidR="00B83681" w:rsidRPr="00B83681" w:rsidRDefault="00B83681" w:rsidP="00762396"/>
    <w:p w14:paraId="2D64686C" w14:textId="77777777" w:rsidR="000C10AA" w:rsidRPr="000C10AA" w:rsidRDefault="000C10AA" w:rsidP="00762396"/>
    <w:p w14:paraId="3BCBFC9E" w14:textId="77777777" w:rsidR="00F81764" w:rsidRPr="00587655" w:rsidRDefault="00F81764" w:rsidP="00762396"/>
    <w:sectPr w:rsidR="00F81764" w:rsidRPr="005876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0NTcwtTQzMjA1MbNU0lEKTi0uzszPAykwrAUAEidREywAAAA="/>
  </w:docVars>
  <w:rsids>
    <w:rsidRoot w:val="00F95E15"/>
    <w:rsid w:val="000A2882"/>
    <w:rsid w:val="000C10AA"/>
    <w:rsid w:val="001465EB"/>
    <w:rsid w:val="001A4F24"/>
    <w:rsid w:val="0023779C"/>
    <w:rsid w:val="00240150"/>
    <w:rsid w:val="0030659C"/>
    <w:rsid w:val="00587655"/>
    <w:rsid w:val="00762396"/>
    <w:rsid w:val="008D7213"/>
    <w:rsid w:val="00A337FE"/>
    <w:rsid w:val="00AD5248"/>
    <w:rsid w:val="00B83681"/>
    <w:rsid w:val="00C5575F"/>
    <w:rsid w:val="00D43A3E"/>
    <w:rsid w:val="00D85C2F"/>
    <w:rsid w:val="00DA4C28"/>
    <w:rsid w:val="00DC25A9"/>
    <w:rsid w:val="00F81764"/>
    <w:rsid w:val="00F95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77DA6"/>
  <w15:chartTrackingRefBased/>
  <w15:docId w15:val="{4D3C5758-4B3D-4D49-A3B4-74E928E6C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Calibr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659C"/>
    <w:rPr>
      <w:rFonts w:asciiTheme="majorBidi" w:hAnsiTheme="majorBidi" w:cstheme="majorBidi"/>
      <w:sz w:val="24"/>
      <w:lang w:val="en-US" w:eastAsia="en-IL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A4C28"/>
    <w:pPr>
      <w:keepNext/>
      <w:keepLines/>
      <w:spacing w:before="240" w:after="0"/>
      <w:outlineLvl w:val="0"/>
    </w:pPr>
    <w:rPr>
      <w:rFonts w:asciiTheme="majorHAnsi" w:eastAsiaTheme="majorEastAsia" w:hAnsiTheme="majorHAnsi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A4F24"/>
    <w:pPr>
      <w:keepNext/>
      <w:keepLines/>
      <w:spacing w:before="40" w:after="0"/>
      <w:outlineLvl w:val="1"/>
    </w:pPr>
    <w:rPr>
      <w:rFonts w:asciiTheme="majorHAnsi" w:eastAsiaTheme="majorEastAsia" w:hAnsiTheme="majorHAnsi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D7213"/>
    <w:pPr>
      <w:keepNext/>
      <w:keepLines/>
      <w:spacing w:before="40" w:after="0"/>
      <w:outlineLvl w:val="2"/>
    </w:pPr>
    <w:rPr>
      <w:rFonts w:asciiTheme="minorHAnsi" w:eastAsiaTheme="majorEastAsia" w:hAnsiTheme="minorHAnsi"/>
      <w:b/>
      <w:i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A4F24"/>
    <w:rPr>
      <w:rFonts w:asciiTheme="majorHAnsi" w:eastAsiaTheme="majorEastAsia" w:hAnsiTheme="majorHAnsi" w:cstheme="majorBidi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DA4C28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D7213"/>
    <w:rPr>
      <w:rFonts w:eastAsiaTheme="majorEastAsia" w:cstheme="majorBidi"/>
      <w:b/>
      <w:i/>
      <w:color w:val="000000" w:themeColor="text1"/>
      <w:szCs w:val="24"/>
      <w:lang w:val="en-US"/>
    </w:rPr>
  </w:style>
  <w:style w:type="paragraph" w:customStyle="1" w:styleId="Heading31">
    <w:name w:val="Heading 31"/>
    <w:basedOn w:val="Heading3"/>
    <w:next w:val="Normal"/>
    <w:link w:val="heading3Char0"/>
    <w:autoRedefine/>
    <w:qFormat/>
    <w:rsid w:val="0030659C"/>
    <w:pPr>
      <w:spacing w:after="40"/>
      <w:jc w:val="both"/>
    </w:pPr>
    <w:rPr>
      <w:rFonts w:asciiTheme="majorHAnsi" w:hAnsiTheme="majorHAnsi"/>
      <w:color w:val="1F3763" w:themeColor="accent1" w:themeShade="7F"/>
      <w:sz w:val="26"/>
      <w:lang w:val="en-IL"/>
    </w:rPr>
  </w:style>
  <w:style w:type="character" w:customStyle="1" w:styleId="heading3Char0">
    <w:name w:val="heading 3 Char"/>
    <w:basedOn w:val="Heading3Char"/>
    <w:link w:val="Heading31"/>
    <w:rsid w:val="0030659C"/>
    <w:rPr>
      <w:rFonts w:asciiTheme="majorHAnsi" w:eastAsiaTheme="majorEastAsia" w:hAnsiTheme="majorHAnsi" w:cstheme="majorBidi"/>
      <w:b/>
      <w:i/>
      <w:color w:val="1F3763" w:themeColor="accent1" w:themeShade="7F"/>
      <w:sz w:val="26"/>
      <w:szCs w:val="24"/>
      <w:lang w:val="en-US"/>
    </w:rPr>
  </w:style>
  <w:style w:type="character" w:styleId="PlaceholderText">
    <w:name w:val="Placeholder Text"/>
    <w:basedOn w:val="DefaultParagraphFont"/>
    <w:uiPriority w:val="99"/>
    <w:semiHidden/>
    <w:rsid w:val="00F95E1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111</Words>
  <Characters>63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ishai Barnoy</dc:creator>
  <cp:keywords/>
  <dc:description/>
  <cp:lastModifiedBy>Avishai Barnoy</cp:lastModifiedBy>
  <cp:revision>11</cp:revision>
  <dcterms:created xsi:type="dcterms:W3CDTF">2021-02-18T21:24:00Z</dcterms:created>
  <dcterms:modified xsi:type="dcterms:W3CDTF">2021-02-18T22:29:00Z</dcterms:modified>
</cp:coreProperties>
</file>